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8550E" w:rsidRDefault="0018550E" w:rsidP="0018550E">
      <w:r>
        <w:t xml:space="preserve">from </w:t>
      </w:r>
      <w:r w:rsidR="0099255C">
        <w:t>__</w:t>
      </w:r>
      <w:r>
        <w:t>future</w:t>
      </w:r>
      <w:r w:rsidR="0099255C">
        <w:t>__</w:t>
      </w:r>
      <w:r>
        <w:t xml:space="preserve"> import </w:t>
      </w:r>
      <w:proofErr w:type="spellStart"/>
      <w:r>
        <w:t>pr</w:t>
      </w:r>
      <w:r>
        <w:t>i</w:t>
      </w:r>
      <w:r>
        <w:t>nt</w:t>
      </w:r>
      <w:r w:rsidR="0099255C">
        <w:t>_</w:t>
      </w:r>
      <w:r>
        <w:t>funct</w:t>
      </w:r>
      <w:r>
        <w:t>i</w:t>
      </w:r>
      <w:r>
        <w:t>on</w:t>
      </w:r>
      <w:proofErr w:type="spellEnd"/>
    </w:p>
    <w:p w:rsidR="0018550E" w:rsidRDefault="0018550E" w:rsidP="0018550E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18550E" w:rsidRDefault="0018550E" w:rsidP="0018550E">
      <w:r>
        <w:t xml:space="preserve">from </w:t>
      </w:r>
      <w:proofErr w:type="spellStart"/>
      <w:r>
        <w:t>keras</w:t>
      </w:r>
      <w:r>
        <w:t>.</w:t>
      </w:r>
      <w:r>
        <w:t>datasets</w:t>
      </w:r>
      <w:proofErr w:type="spellEnd"/>
      <w:r>
        <w:t xml:space="preserve"> import </w:t>
      </w:r>
      <w:proofErr w:type="spellStart"/>
      <w:r>
        <w:t>mnist</w:t>
      </w:r>
      <w:proofErr w:type="spellEnd"/>
    </w:p>
    <w:p w:rsidR="0018550E" w:rsidRDefault="0018550E" w:rsidP="0018550E">
      <w:r>
        <w:t xml:space="preserve">from </w:t>
      </w:r>
      <w:proofErr w:type="spellStart"/>
      <w:r>
        <w:t>keras.models</w:t>
      </w:r>
      <w:proofErr w:type="spellEnd"/>
      <w:r>
        <w:t xml:space="preserve"> import Sequential</w:t>
      </w:r>
    </w:p>
    <w:p w:rsidR="0018550E" w:rsidRDefault="0018550E" w:rsidP="0018550E">
      <w:r>
        <w:t xml:space="preserve">from </w:t>
      </w:r>
      <w:proofErr w:type="spellStart"/>
      <w:r>
        <w:t>keras.layers.core</w:t>
      </w:r>
      <w:proofErr w:type="spellEnd"/>
      <w:r w:rsidR="0099255C">
        <w:t xml:space="preserve"> </w:t>
      </w:r>
      <w:r>
        <w:t>i</w:t>
      </w:r>
      <w:r>
        <w:t>mport Dense , Act</w:t>
      </w:r>
      <w:r>
        <w:t>i</w:t>
      </w:r>
      <w:r>
        <w:t>vation</w:t>
      </w:r>
    </w:p>
    <w:p w:rsidR="0018550E" w:rsidRDefault="0018550E" w:rsidP="0018550E">
      <w:r>
        <w:t xml:space="preserve">from </w:t>
      </w:r>
      <w:proofErr w:type="spellStart"/>
      <w:r>
        <w:t>keras</w:t>
      </w:r>
      <w:r>
        <w:t>.</w:t>
      </w:r>
      <w:r>
        <w:t>optimizers</w:t>
      </w:r>
      <w:proofErr w:type="spellEnd"/>
      <w:r>
        <w:t xml:space="preserve"> import SGD</w:t>
      </w:r>
    </w:p>
    <w:p w:rsidR="0018550E" w:rsidRDefault="0018550E" w:rsidP="0018550E">
      <w:r>
        <w:t xml:space="preserve">from </w:t>
      </w:r>
      <w:proofErr w:type="spellStart"/>
      <w:r>
        <w:t>keras</w:t>
      </w:r>
      <w:r>
        <w:t>.</w:t>
      </w:r>
      <w:r>
        <w:t>utils</w:t>
      </w:r>
      <w:proofErr w:type="spellEnd"/>
      <w:r>
        <w:t xml:space="preserve"> import </w:t>
      </w:r>
      <w:proofErr w:type="spellStart"/>
      <w:r>
        <w:t>np_utils</w:t>
      </w:r>
      <w:proofErr w:type="spellEnd"/>
    </w:p>
    <w:p w:rsidR="0018550E" w:rsidRDefault="0018550E" w:rsidP="0018550E">
      <w:proofErr w:type="spellStart"/>
      <w:r>
        <w:t>np</w:t>
      </w:r>
      <w:r>
        <w:t>.</w:t>
      </w:r>
      <w:r>
        <w:t>random</w:t>
      </w:r>
      <w:r>
        <w:t>.</w:t>
      </w:r>
      <w:r>
        <w:t>seed</w:t>
      </w:r>
      <w:proofErr w:type="spellEnd"/>
      <w:r>
        <w:t xml:space="preserve">(1671) </w:t>
      </w:r>
      <w:r w:rsidR="0099255C">
        <w:t>#</w:t>
      </w:r>
      <w:r>
        <w:t>重复性设置</w:t>
      </w:r>
    </w:p>
    <w:p w:rsidR="0018550E" w:rsidRDefault="0099255C" w:rsidP="0018550E">
      <w:r>
        <w:rPr>
          <w:rFonts w:hint="eastAsia"/>
        </w:rPr>
        <w:t>#</w:t>
      </w:r>
      <w:r w:rsidR="0018550E">
        <w:rPr>
          <w:rFonts w:hint="eastAsia"/>
        </w:rPr>
        <w:t>网络和训练</w:t>
      </w:r>
    </w:p>
    <w:p w:rsidR="0018550E" w:rsidRDefault="0018550E" w:rsidP="0018550E"/>
    <w:p w:rsidR="0018550E" w:rsidRDefault="0018550E" w:rsidP="0018550E">
      <w:r>
        <w:t>NB EPOCH = 200</w:t>
      </w:r>
    </w:p>
    <w:p w:rsidR="0018550E" w:rsidRDefault="0018550E" w:rsidP="0018550E">
      <w:r>
        <w:t>BATCH SIZE = 128</w:t>
      </w:r>
    </w:p>
    <w:p w:rsidR="0018550E" w:rsidRDefault="0018550E" w:rsidP="0018550E">
      <w:r>
        <w:t>VERBOSE = 1</w:t>
      </w:r>
    </w:p>
    <w:p w:rsidR="0018550E" w:rsidRDefault="0018550E" w:rsidP="0018550E">
      <w:r>
        <w:t xml:space="preserve">NB CLASSES = 10 </w:t>
      </w:r>
      <w:r w:rsidR="0099255C">
        <w:t>#</w:t>
      </w:r>
      <w:r>
        <w:t>输出个数等于数字个数</w:t>
      </w:r>
    </w:p>
    <w:p w:rsidR="0018550E" w:rsidRDefault="0018550E" w:rsidP="0018550E">
      <w:r>
        <w:t>OPTIMIZER = SGD () #SGD 优化器，本章稍后介绍</w:t>
      </w:r>
    </w:p>
    <w:p w:rsidR="0018550E" w:rsidRDefault="0018550E" w:rsidP="0018550E">
      <w:r>
        <w:t>N HIDDEN = 128</w:t>
      </w:r>
    </w:p>
    <w:p w:rsidR="0018550E" w:rsidRDefault="0018550E" w:rsidP="0018550E">
      <w:r>
        <w:t>VALIDATION SPLIT=0</w:t>
      </w:r>
      <w:r>
        <w:t>.</w:t>
      </w:r>
      <w:r>
        <w:t xml:space="preserve">2 </w:t>
      </w:r>
      <w:r w:rsidR="0099255C">
        <w:t>#</w:t>
      </w:r>
      <w:r>
        <w:t>训练集中用作验证集的数据比例</w:t>
      </w:r>
    </w:p>
    <w:p w:rsidR="0018550E" w:rsidRDefault="0099255C" w:rsidP="0018550E">
      <w:r>
        <w:rPr>
          <w:rFonts w:hint="eastAsia"/>
        </w:rPr>
        <w:t>#</w:t>
      </w:r>
      <w:r w:rsidR="0018550E">
        <w:rPr>
          <w:rFonts w:hint="eastAsia"/>
        </w:rPr>
        <w:t>数据：混合并划分训练集和测试集数据</w:t>
      </w:r>
    </w:p>
    <w:p w:rsidR="0018550E" w:rsidRDefault="0018550E" w:rsidP="0018550E">
      <w:r>
        <w:t>#</w:t>
      </w:r>
    </w:p>
    <w:p w:rsidR="0018550E" w:rsidRDefault="0018550E" w:rsidP="0018550E">
      <w:r>
        <w:t>(</w:t>
      </w:r>
      <w:proofErr w:type="spellStart"/>
      <w:r>
        <w:t>X_train</w:t>
      </w:r>
      <w:proofErr w:type="spellEnd"/>
      <w:r>
        <w:t xml:space="preserve"> , </w:t>
      </w:r>
      <w:proofErr w:type="spellStart"/>
      <w:r>
        <w:t>y_train</w:t>
      </w:r>
      <w:proofErr w:type="spellEnd"/>
      <w:r>
        <w:t>) , (</w:t>
      </w:r>
      <w:proofErr w:type="spellStart"/>
      <w:r>
        <w:t>X_test</w:t>
      </w:r>
      <w:proofErr w:type="spellEnd"/>
      <w:r>
        <w:t xml:space="preserve"> , </w:t>
      </w:r>
      <w:proofErr w:type="spellStart"/>
      <w:r>
        <w:t>y_test</w:t>
      </w:r>
      <w:proofErr w:type="spellEnd"/>
      <w:r>
        <w:t xml:space="preserve">) = </w:t>
      </w:r>
      <w:proofErr w:type="spellStart"/>
      <w:r>
        <w:t>mn</w:t>
      </w:r>
      <w:r>
        <w:t>i</w:t>
      </w:r>
      <w:r>
        <w:t>st.load_data</w:t>
      </w:r>
      <w:proofErr w:type="spellEnd"/>
      <w:r>
        <w:t>()</w:t>
      </w:r>
    </w:p>
    <w:p w:rsidR="0018550E" w:rsidRDefault="0018550E" w:rsidP="0018550E">
      <w:r>
        <w:t>#X train 是60 000 行28 x 28 的数据，变形为60000 × 784</w:t>
      </w:r>
    </w:p>
    <w:p w:rsidR="0018550E" w:rsidRDefault="0018550E" w:rsidP="0018550E">
      <w:r>
        <w:t>RESHAPE D = 784</w:t>
      </w:r>
    </w:p>
    <w:p w:rsidR="0018550E" w:rsidRDefault="0018550E" w:rsidP="0018550E">
      <w:r>
        <w:t>#</w:t>
      </w:r>
    </w:p>
    <w:p w:rsidR="0018550E" w:rsidRDefault="0018550E" w:rsidP="0018550E">
      <w:proofErr w:type="spellStart"/>
      <w:r>
        <w:t>X_train</w:t>
      </w:r>
      <w:proofErr w:type="spellEnd"/>
      <w:r>
        <w:t xml:space="preserve"> = </w:t>
      </w:r>
      <w:proofErr w:type="spellStart"/>
      <w:r>
        <w:t>X_train</w:t>
      </w:r>
      <w:r>
        <w:t>.</w:t>
      </w:r>
      <w:r>
        <w:t>reshape</w:t>
      </w:r>
      <w:proofErr w:type="spellEnd"/>
      <w:r>
        <w:t>(60000 , RESHAPED)</w:t>
      </w:r>
    </w:p>
    <w:p w:rsidR="0018550E" w:rsidRDefault="0018550E" w:rsidP="0018550E">
      <w:proofErr w:type="spellStart"/>
      <w:r>
        <w:t>X_test</w:t>
      </w:r>
      <w:proofErr w:type="spellEnd"/>
      <w:r>
        <w:t xml:space="preserve"> = </w:t>
      </w:r>
      <w:proofErr w:type="spellStart"/>
      <w:r>
        <w:t>X_test</w:t>
      </w:r>
      <w:proofErr w:type="spellEnd"/>
      <w:r>
        <w:t xml:space="preserve"> reshape(</w:t>
      </w:r>
      <w:proofErr w:type="spellStart"/>
      <w:r>
        <w:t>lOOOO</w:t>
      </w:r>
      <w:proofErr w:type="spellEnd"/>
      <w:r>
        <w:t xml:space="preserve"> , RESHAPED)</w:t>
      </w:r>
    </w:p>
    <w:p w:rsidR="0018550E" w:rsidRDefault="0018550E" w:rsidP="0018550E">
      <w:proofErr w:type="spellStart"/>
      <w:r>
        <w:t>X_train</w:t>
      </w:r>
      <w:proofErr w:type="spellEnd"/>
      <w:r>
        <w:t xml:space="preserve"> = </w:t>
      </w:r>
      <w:proofErr w:type="spellStart"/>
      <w:r>
        <w:t>X_train</w:t>
      </w:r>
      <w:proofErr w:type="spellEnd"/>
      <w:r>
        <w:t xml:space="preserve"> </w:t>
      </w:r>
      <w:proofErr w:type="spellStart"/>
      <w:r>
        <w:t>astype</w:t>
      </w:r>
      <w:proofErr w:type="spellEnd"/>
      <w:r>
        <w:t xml:space="preserve"> ( ’ float32 ’)</w:t>
      </w:r>
    </w:p>
    <w:p w:rsidR="0018550E" w:rsidRDefault="0018550E" w:rsidP="0018550E">
      <w:proofErr w:type="spellStart"/>
      <w:r>
        <w:t>X_test</w:t>
      </w:r>
      <w:proofErr w:type="spellEnd"/>
      <w:r>
        <w:t xml:space="preserve"> = </w:t>
      </w:r>
      <w:proofErr w:type="spellStart"/>
      <w:r>
        <w:t>X_test</w:t>
      </w:r>
      <w:proofErr w:type="spellEnd"/>
      <w:r>
        <w:t xml:space="preserve"> </w:t>
      </w:r>
      <w:proofErr w:type="spellStart"/>
      <w:r>
        <w:t>astype</w:t>
      </w:r>
      <w:proofErr w:type="spellEnd"/>
      <w:r>
        <w:t xml:space="preserve"> ( ’ float32 ’ )</w:t>
      </w:r>
    </w:p>
    <w:p w:rsidR="0018550E" w:rsidRDefault="0099255C" w:rsidP="0018550E">
      <w:r>
        <w:rPr>
          <w:rFonts w:hint="eastAsia"/>
        </w:rPr>
        <w:t>#</w:t>
      </w:r>
      <w:r w:rsidR="0018550E">
        <w:rPr>
          <w:rFonts w:hint="eastAsia"/>
        </w:rPr>
        <w:t>归一化</w:t>
      </w:r>
    </w:p>
    <w:p w:rsidR="0018550E" w:rsidRDefault="0018550E" w:rsidP="0018550E">
      <w:r>
        <w:t>#</w:t>
      </w:r>
      <w:bookmarkStart w:id="0" w:name="_GoBack"/>
      <w:bookmarkEnd w:id="0"/>
    </w:p>
    <w:p w:rsidR="0018550E" w:rsidRDefault="0018550E" w:rsidP="0018550E">
      <w:r>
        <w:t>X train /= 255</w:t>
      </w:r>
    </w:p>
    <w:p w:rsidR="0018550E" w:rsidRDefault="0018550E" w:rsidP="0018550E">
      <w:r>
        <w:t>X test / = 255</w:t>
      </w:r>
    </w:p>
    <w:p w:rsidR="0018550E" w:rsidRDefault="0018550E" w:rsidP="0018550E">
      <w:r>
        <w:t>print (</w:t>
      </w:r>
      <w:proofErr w:type="spellStart"/>
      <w:r>
        <w:t>X_tra</w:t>
      </w:r>
      <w:proofErr w:type="spellEnd"/>
      <w:r>
        <w:t xml:space="preserve"> </w:t>
      </w:r>
      <w:proofErr w:type="spellStart"/>
      <w:r>
        <w:t>in</w:t>
      </w:r>
      <w:r>
        <w:t>.</w:t>
      </w:r>
      <w:r>
        <w:t>shape</w:t>
      </w:r>
      <w:proofErr w:type="spellEnd"/>
      <w:r>
        <w:t>[O</w:t>
      </w:r>
      <w:r w:rsidR="0099255C">
        <w:t>]</w:t>
      </w:r>
      <w:r>
        <w:t xml:space="preserve"> ，</w:t>
      </w:r>
      <w:r w:rsidR="0099255C">
        <w:t>’</w:t>
      </w:r>
      <w:r>
        <w:t>train samples ’ )</w:t>
      </w:r>
    </w:p>
    <w:p w:rsidR="0018550E" w:rsidRDefault="0018550E" w:rsidP="0018550E">
      <w:r>
        <w:t>pr</w:t>
      </w:r>
      <w:r>
        <w:t>i</w:t>
      </w:r>
      <w:r>
        <w:t>nt(</w:t>
      </w:r>
      <w:proofErr w:type="spellStart"/>
      <w:r>
        <w:t>X_tes</w:t>
      </w:r>
      <w:proofErr w:type="spellEnd"/>
      <w:r>
        <w:t xml:space="preserve"> t .shape[O</w:t>
      </w:r>
      <w:r w:rsidR="0099255C">
        <w:t>]</w:t>
      </w:r>
      <w:r>
        <w:t xml:space="preserve"> ，’ test samples ’ )</w:t>
      </w:r>
    </w:p>
    <w:p w:rsidR="0018550E" w:rsidRDefault="0099255C" w:rsidP="0018550E">
      <w:r>
        <w:rPr>
          <w:rFonts w:hint="eastAsia"/>
        </w:rPr>
        <w:t>#</w:t>
      </w:r>
      <w:r w:rsidR="0018550E">
        <w:rPr>
          <w:rFonts w:hint="eastAsia"/>
        </w:rPr>
        <w:t>将类向量转换为二值类别矩阵</w:t>
      </w:r>
    </w:p>
    <w:p w:rsidR="0018550E" w:rsidRDefault="0018550E" w:rsidP="0018550E">
      <w:proofErr w:type="spellStart"/>
      <w:r>
        <w:t>Y_train</w:t>
      </w:r>
      <w:proofErr w:type="spellEnd"/>
      <w:r>
        <w:t xml:space="preserve"> = </w:t>
      </w:r>
      <w:proofErr w:type="spellStart"/>
      <w:r>
        <w:t>np_utils</w:t>
      </w:r>
      <w:r>
        <w:t>.</w:t>
      </w:r>
      <w:r>
        <w:t>to_categorical</w:t>
      </w:r>
      <w:proofErr w:type="spellEnd"/>
      <w:r>
        <w:t>(y train , NB CLASSES )</w:t>
      </w:r>
    </w:p>
    <w:p w:rsidR="0018550E" w:rsidRDefault="0018550E" w:rsidP="0018550E">
      <w:proofErr w:type="spellStart"/>
      <w:r>
        <w:t>Y_test</w:t>
      </w:r>
      <w:proofErr w:type="spellEnd"/>
      <w:r>
        <w:t xml:space="preserve"> = np_utils</w:t>
      </w:r>
      <w:r>
        <w:t>.</w:t>
      </w:r>
      <w:r>
        <w:t>to categorical(y test, NB_CLASSES)</w:t>
      </w:r>
    </w:p>
    <w:p w:rsidR="0018550E" w:rsidRDefault="0018550E" w:rsidP="0018550E"/>
    <w:p w:rsidR="0018550E" w:rsidRDefault="0018550E" w:rsidP="0018550E">
      <w:r>
        <w:t>#10 个输出</w:t>
      </w:r>
    </w:p>
    <w:p w:rsidR="0018550E" w:rsidRDefault="0099255C" w:rsidP="0018550E">
      <w:r>
        <w:rPr>
          <w:rFonts w:hint="eastAsia"/>
        </w:rPr>
        <w:t>#</w:t>
      </w:r>
      <w:r w:rsidR="0018550E">
        <w:rPr>
          <w:rFonts w:hint="eastAsia"/>
        </w:rPr>
        <w:t>最后是</w:t>
      </w:r>
      <w:proofErr w:type="spellStart"/>
      <w:r w:rsidR="0018550E">
        <w:t>softmax</w:t>
      </w:r>
      <w:proofErr w:type="spellEnd"/>
      <w:r w:rsidR="0018550E">
        <w:t xml:space="preserve"> 激活函数</w:t>
      </w:r>
    </w:p>
    <w:p w:rsidR="0018550E" w:rsidRDefault="0018550E" w:rsidP="0018550E">
      <w:r>
        <w:t>model= Sequential()</w:t>
      </w:r>
    </w:p>
    <w:p w:rsidR="0018550E" w:rsidRDefault="0018550E" w:rsidP="0018550E">
      <w:proofErr w:type="spellStart"/>
      <w:r>
        <w:t>model</w:t>
      </w:r>
      <w:r>
        <w:t>.</w:t>
      </w:r>
      <w:r>
        <w:t>add</w:t>
      </w:r>
      <w:proofErr w:type="spellEnd"/>
      <w:r>
        <w:t xml:space="preserve">(Dense(NB_CLASSES , </w:t>
      </w:r>
      <w:proofErr w:type="spellStart"/>
      <w:r>
        <w:t>input_shape</w:t>
      </w:r>
      <w:proofErr w:type="spellEnd"/>
      <w:r>
        <w:t>=(RESHAPED , )))</w:t>
      </w:r>
    </w:p>
    <w:p w:rsidR="0018550E" w:rsidRDefault="0018550E" w:rsidP="0018550E">
      <w:proofErr w:type="spellStart"/>
      <w:r>
        <w:t>model</w:t>
      </w:r>
      <w:r>
        <w:t>.</w:t>
      </w:r>
      <w:r>
        <w:t>add</w:t>
      </w:r>
      <w:proofErr w:type="spellEnd"/>
      <w:r>
        <w:t>(Act</w:t>
      </w:r>
      <w:r>
        <w:t>i</w:t>
      </w:r>
      <w:r>
        <w:t xml:space="preserve">vation ( ” </w:t>
      </w:r>
      <w:proofErr w:type="spellStart"/>
      <w:r>
        <w:t>softmax</w:t>
      </w:r>
      <w:proofErr w:type="spellEnd"/>
      <w:r>
        <w:t xml:space="preserve"> ’))</w:t>
      </w:r>
    </w:p>
    <w:p w:rsidR="0018550E" w:rsidRDefault="0018550E" w:rsidP="0018550E">
      <w:r>
        <w:t>model. summary ()</w:t>
      </w:r>
    </w:p>
    <w:p w:rsidR="0018550E" w:rsidRDefault="0018550E" w:rsidP="0018550E"/>
    <w:p w:rsidR="0018550E" w:rsidRDefault="0018550E" w:rsidP="0018550E">
      <w:proofErr w:type="spellStart"/>
      <w:r>
        <w:lastRenderedPageBreak/>
        <w:t>model</w:t>
      </w:r>
      <w:r>
        <w:t>.</w:t>
      </w:r>
      <w:r>
        <w:t>comp</w:t>
      </w:r>
      <w:proofErr w:type="spellEnd"/>
      <w:r>
        <w:t xml:space="preserve">工le (l </w:t>
      </w:r>
      <w:proofErr w:type="spellStart"/>
      <w:r>
        <w:t>oss</w:t>
      </w:r>
      <w:proofErr w:type="spellEnd"/>
      <w:r>
        <w:t xml:space="preserve"> ＝ ’ </w:t>
      </w:r>
      <w:proofErr w:type="spellStart"/>
      <w:r>
        <w:t>categor</w:t>
      </w:r>
      <w:proofErr w:type="spellEnd"/>
      <w:r>
        <w:t>工</w:t>
      </w:r>
      <w:proofErr w:type="spellStart"/>
      <w:r>
        <w:t>cal_crossentropy</w:t>
      </w:r>
      <w:proofErr w:type="spellEnd"/>
      <w:r>
        <w:t xml:space="preserve"> ’， optimizer=OPTIMIZER , metrics= [ ’ accuracy ’])</w:t>
      </w:r>
    </w:p>
    <w:p w:rsidR="0018550E" w:rsidRDefault="0018550E" w:rsidP="0018550E"/>
    <w:p w:rsidR="0018550E" w:rsidRDefault="0018550E" w:rsidP="0018550E">
      <w:r>
        <w:t>h</w:t>
      </w:r>
      <w:r>
        <w:t>i</w:t>
      </w:r>
      <w:r>
        <w:t xml:space="preserve">story= </w:t>
      </w:r>
      <w:proofErr w:type="spellStart"/>
      <w:r>
        <w:t>model</w:t>
      </w:r>
      <w:r>
        <w:t>.</w:t>
      </w:r>
      <w:r>
        <w:t>fit</w:t>
      </w:r>
      <w:proofErr w:type="spellEnd"/>
      <w:r>
        <w:t>(X train, Y train ,</w:t>
      </w:r>
    </w:p>
    <w:p w:rsidR="0018550E" w:rsidRDefault="0018550E" w:rsidP="0018550E">
      <w:proofErr w:type="spellStart"/>
      <w:r>
        <w:t>batch_size</w:t>
      </w:r>
      <w:proofErr w:type="spellEnd"/>
      <w:r>
        <w:t>=BATCH_SIZE, epochs=NB EPOCH,</w:t>
      </w:r>
    </w:p>
    <w:p w:rsidR="0018550E" w:rsidRDefault="0018550E" w:rsidP="0018550E">
      <w:r>
        <w:t xml:space="preserve">verbose=VERBOSE, </w:t>
      </w:r>
      <w:proofErr w:type="spellStart"/>
      <w:r>
        <w:t>val</w:t>
      </w:r>
      <w:r>
        <w:t>i</w:t>
      </w:r>
      <w:r>
        <w:t>dation_split</w:t>
      </w:r>
      <w:proofErr w:type="spellEnd"/>
      <w:r>
        <w:t>=VA LID ATION SPLIT )</w:t>
      </w:r>
    </w:p>
    <w:p w:rsidR="0018550E" w:rsidRDefault="0018550E" w:rsidP="0018550E"/>
    <w:p w:rsidR="0018550E" w:rsidRDefault="0018550E" w:rsidP="0018550E"/>
    <w:p w:rsidR="0018550E" w:rsidRDefault="0018550E" w:rsidP="0018550E">
      <w:r>
        <w:t xml:space="preserve">score = </w:t>
      </w:r>
      <w:proofErr w:type="spellStart"/>
      <w:r>
        <w:t>model</w:t>
      </w:r>
      <w:r>
        <w:t>.</w:t>
      </w:r>
      <w:r>
        <w:t>evaluate</w:t>
      </w:r>
      <w:proofErr w:type="spellEnd"/>
      <w:r>
        <w:t>(X test, Y test , verbose=VERBOSE)</w:t>
      </w:r>
    </w:p>
    <w:p w:rsidR="0018550E" w:rsidRDefault="0018550E" w:rsidP="0018550E">
      <w:r>
        <w:t>print (” Test score : ”, score[OJ )</w:t>
      </w:r>
    </w:p>
    <w:p w:rsidR="0018550E" w:rsidRDefault="0018550E" w:rsidP="0018550E">
      <w:r>
        <w:t>print ( ’ Test accuracy :’ , score[l) )</w:t>
      </w:r>
    </w:p>
    <w:p w:rsidR="00895623" w:rsidRPr="0018550E" w:rsidRDefault="00895623"/>
    <w:sectPr w:rsidR="00895623" w:rsidRPr="0018550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wNzc2NzU3tTQwMTJU0lEKTi0uzszPAykwrAUA5gCfUywAAAA="/>
  </w:docVars>
  <w:rsids>
    <w:rsidRoot w:val="0018550E"/>
    <w:rsid w:val="0018550E"/>
    <w:rsid w:val="007014A5"/>
    <w:rsid w:val="00760FB2"/>
    <w:rsid w:val="00895623"/>
    <w:rsid w:val="00992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BDE11A"/>
  <w15:chartTrackingRefBased/>
  <w15:docId w15:val="{89C004FA-6B61-44A7-A21E-C06F8079D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3</TotalTime>
  <Pages>2</Pages>
  <Words>227</Words>
  <Characters>1299</Characters>
  <Application>Microsoft Office Word</Application>
  <DocSecurity>0</DocSecurity>
  <Lines>10</Lines>
  <Paragraphs>3</Paragraphs>
  <ScaleCrop>false</ScaleCrop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命名 未</dc:creator>
  <cp:keywords/>
  <dc:description/>
  <cp:lastModifiedBy>命名 未</cp:lastModifiedBy>
  <cp:revision>1</cp:revision>
  <dcterms:created xsi:type="dcterms:W3CDTF">2019-09-04T13:29:00Z</dcterms:created>
  <dcterms:modified xsi:type="dcterms:W3CDTF">2019-09-05T07:19:00Z</dcterms:modified>
</cp:coreProperties>
</file>